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A38995" w14:textId="3C8FB850" w:rsidR="00AE2AA5" w:rsidRDefault="00AE2AA5">
      <w:pPr>
        <w:rPr>
          <w:noProof/>
        </w:rPr>
      </w:pPr>
      <w:r>
        <w:rPr>
          <w:noProof/>
        </w:rPr>
        <w:t>Coursera : Introduction to MATLAB programming</w:t>
      </w:r>
    </w:p>
    <w:p w14:paraId="709EA17D" w14:textId="65AF678D" w:rsidR="00AE2AA5" w:rsidRDefault="00AE2AA5">
      <w:pPr>
        <w:rPr>
          <w:noProof/>
        </w:rPr>
      </w:pPr>
      <w:r>
        <w:rPr>
          <w:noProof/>
        </w:rPr>
        <w:t>Week 9 : Lesson 8 : Files</w:t>
      </w:r>
    </w:p>
    <w:p w14:paraId="1CD797F2" w14:textId="77777777" w:rsidR="00AE2AA5" w:rsidRDefault="00AE2AA5">
      <w:pPr>
        <w:rPr>
          <w:noProof/>
        </w:rPr>
      </w:pPr>
    </w:p>
    <w:p w14:paraId="3D272BC5" w14:textId="77777777" w:rsidR="00AE2AA5" w:rsidRDefault="00AE2AA5">
      <w:pPr>
        <w:rPr>
          <w:noProof/>
        </w:rPr>
      </w:pPr>
    </w:p>
    <w:p w14:paraId="5BCADC72" w14:textId="15246E3B" w:rsidR="00C81D40" w:rsidRDefault="00AE2AA5">
      <w:pPr>
        <w:rPr>
          <w:noProof/>
        </w:rPr>
      </w:pPr>
      <w:r>
        <w:rPr>
          <w:noProof/>
        </w:rPr>
        <w:drawing>
          <wp:inline distT="0" distB="0" distL="0" distR="0" wp14:anchorId="0631F74A" wp14:editId="61F6B327">
            <wp:extent cx="6645910" cy="23412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571E0" w14:textId="77777777" w:rsidR="00AE2AA5" w:rsidRDefault="00AE2AA5" w:rsidP="00AE2AA5">
      <w:r>
        <w:t xml:space="preserve">    Ans:</w:t>
      </w:r>
    </w:p>
    <w:p w14:paraId="300B6EBF" w14:textId="02308B1C" w:rsidR="00AE2AA5" w:rsidRPr="00AE2AA5" w:rsidRDefault="00AE2AA5" w:rsidP="00AE2AA5">
      <w:r>
        <w:t xml:space="preserve">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distance = 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get_distance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b</w:t>
      </w:r>
      <w:proofErr w:type="spellEnd"/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41A4554D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nd = true;</w:t>
      </w:r>
    </w:p>
    <w:p w14:paraId="5869427D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~,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ext</w:t>
      </w:r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raw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 = 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xlsread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r w:rsidRPr="00AE2AA5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Distances.xlsx'</w:t>
      </w: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5928953E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</w:t>
      </w:r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:size</w:t>
      </w:r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raw,1)          </w:t>
      </w:r>
      <w:r w:rsidRPr="00AE2AA5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this size function gives the total no of rows in it</w:t>
      </w:r>
    </w:p>
    <w:p w14:paraId="04F25194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=</w:t>
      </w:r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2:size</w:t>
      </w:r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raw,2)      </w:t>
      </w:r>
      <w:r w:rsidRPr="00AE2AA5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this size function gives the total no of columns in it</w:t>
      </w:r>
    </w:p>
    <w:p w14:paraId="5F305D60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cmp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text{i,1}, a) &amp;&amp; </w:t>
      </w:r>
      <w:proofErr w:type="spell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trcmp</w:t>
      </w:r>
      <w:proofErr w:type="spell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text{</w:t>
      </w:r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,j</w:t>
      </w:r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}, b)    </w:t>
      </w:r>
      <w:r w:rsidRPr="00AE2AA5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compares the string given in the output</w:t>
      </w:r>
    </w:p>
    <w:p w14:paraId="5D7B1812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distance=raw{</w:t>
      </w:r>
      <w:proofErr w:type="spellStart"/>
      <w:proofErr w:type="gramStart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,j</w:t>
      </w:r>
      <w:proofErr w:type="spellEnd"/>
      <w:proofErr w:type="gramEnd"/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};</w:t>
      </w:r>
    </w:p>
    <w:p w14:paraId="56574F77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found = false;</w:t>
      </w:r>
    </w:p>
    <w:p w14:paraId="6E907BC4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break</w:t>
      </w:r>
    </w:p>
    <w:p w14:paraId="37E911DA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035EB795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3B58B5F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46B096D9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und</w:t>
      </w:r>
    </w:p>
    <w:p w14:paraId="7F97ECC7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distance = -1;</w:t>
      </w:r>
    </w:p>
    <w:p w14:paraId="0263885B" w14:textId="77777777" w:rsidR="00AE2AA5" w:rsidRP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3F72BA7D" w14:textId="6F8237ED" w:rsidR="00AE2AA5" w:rsidRDefault="00AE2AA5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  <w:r w:rsidRPr="00AE2AA5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71A86380" w14:textId="0D8F618D" w:rsidR="003250D6" w:rsidRDefault="003250D6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509E0A34" w14:textId="59FA5EA1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750D3C59" w14:textId="17D117D3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4B8BA5EF" w14:textId="4769A913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3B882348" w14:textId="70BE51C7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50542A37" w14:textId="47E4619D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1F819183" w14:textId="48B82163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5AE5A1CA" w14:textId="77777777" w:rsidR="000B267C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2483E3F9" w14:textId="72CD84BF" w:rsidR="003250D6" w:rsidRDefault="003250D6" w:rsidP="00AE2AA5">
      <w:pPr>
        <w:spacing w:after="0" w:line="307" w:lineRule="atLeast"/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</w:pPr>
    </w:p>
    <w:p w14:paraId="516A838E" w14:textId="1548F524" w:rsidR="003250D6" w:rsidRPr="00AE2AA5" w:rsidRDefault="000B267C" w:rsidP="00AE2AA5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>
        <w:rPr>
          <w:noProof/>
        </w:rPr>
        <w:lastRenderedPageBreak/>
        <w:drawing>
          <wp:inline distT="0" distB="0" distL="0" distR="0" wp14:anchorId="2AF12D90" wp14:editId="77A1999F">
            <wp:extent cx="6645910" cy="11696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16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A22F" w14:textId="367C9F85" w:rsidR="00AE2AA5" w:rsidRDefault="00AE2AA5" w:rsidP="00AE2AA5"/>
    <w:p w14:paraId="660082B0" w14:textId="7A1AA09B" w:rsidR="000B267C" w:rsidRDefault="000B267C" w:rsidP="00AE2AA5">
      <w:r>
        <w:t>Ans:</w:t>
      </w:r>
    </w:p>
    <w:p w14:paraId="6A904DB2" w14:textId="3D019B60" w:rsidR="000B267C" w:rsidRDefault="000B267C" w:rsidP="00AE2AA5"/>
    <w:p w14:paraId="3E38C36C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num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_counter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name,char</w:t>
      </w:r>
      <w:proofErr w:type="spellEnd"/>
      <w:proofErr w:type="gram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2ADDDE7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id =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open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name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</w:t>
      </w:r>
      <w:r w:rsidRPr="000B267C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rt'</w:t>
      </w: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0326AE54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d&lt;0</w:t>
      </w:r>
    </w:p>
    <w:p w14:paraId="7DFA83F6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num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-1;</w:t>
      </w:r>
    </w:p>
    <w:p w14:paraId="0EA55E19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</w:p>
    <w:p w14:paraId="79179482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18A93E9B" w14:textId="77777777" w:rsidR="000B267C" w:rsidRPr="000B267C" w:rsidRDefault="000B267C" w:rsidP="000B267C">
      <w:pPr>
        <w:spacing w:after="24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FD3920F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char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(char) == 0   </w:t>
      </w:r>
      <w:r w:rsidRPr="000B267C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if the input is not a char to be found</w:t>
      </w:r>
    </w:p>
    <w:p w14:paraId="62970371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num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-1;</w:t>
      </w:r>
    </w:p>
    <w:p w14:paraId="566BF684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return</w:t>
      </w:r>
    </w:p>
    <w:p w14:paraId="06DD1873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AFF95DE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format = </w:t>
      </w:r>
      <w:r w:rsidRPr="000B267C">
        <w:rPr>
          <w:rFonts w:ascii="Consolas" w:eastAsia="Times New Roman" w:hAnsi="Consolas" w:cs="Times New Roman"/>
          <w:color w:val="A020F0"/>
          <w:sz w:val="21"/>
          <w:szCs w:val="21"/>
          <w:lang w:eastAsia="en-IN"/>
        </w:rPr>
        <w:t>'%c'</w:t>
      </w: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6A255849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A = </w:t>
      </w: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scanf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id,format</w:t>
      </w:r>
      <w:proofErr w:type="spellEnd"/>
      <w:proofErr w:type="gram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  </w:t>
      </w:r>
      <w:r w:rsidRPr="000B267C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read all the char in the file and stores in the column vector A.</w:t>
      </w:r>
    </w:p>
    <w:p w14:paraId="35B8E56D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harnum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 count(</w:t>
      </w:r>
      <w:proofErr w:type="spellStart"/>
      <w:proofErr w:type="gram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char</w:t>
      </w:r>
      <w:proofErr w:type="spellEnd"/>
      <w:proofErr w:type="gram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);   </w:t>
      </w:r>
      <w:r w:rsidRPr="000B267C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count the no of times char appears in file</w:t>
      </w:r>
    </w:p>
    <w:p w14:paraId="11465893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fclose</w:t>
      </w:r>
      <w:proofErr w:type="spellEnd"/>
      <w:r w:rsidRPr="000B267C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fid);</w:t>
      </w:r>
    </w:p>
    <w:p w14:paraId="52C0A7F0" w14:textId="77777777" w:rsidR="000B267C" w:rsidRPr="000B267C" w:rsidRDefault="000B267C" w:rsidP="000B267C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0B267C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01B2996E" w14:textId="5B59B0C6" w:rsidR="000B267C" w:rsidRDefault="000B267C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ADF92FE" w14:textId="0E16E5CE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1F7AC6E9" w14:textId="442D9F87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254DD171" w14:textId="356895E5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84B54BA" w14:textId="4CFE1193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9F52279" w14:textId="5C384F47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7463008" w14:textId="5AAD898F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4E830718" w14:textId="13B3FCE3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AF949C8" w14:textId="48907C23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9F71591" w14:textId="4703471F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63CC5C3B" w14:textId="31FB39D2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DE606D5" w14:textId="4CA0CF2D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5038DB38" w14:textId="303EE66F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781B0A29" w14:textId="4061BEEE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00E68A01" w14:textId="77777777" w:rsidR="005A4FAD" w:rsidRDefault="005A4FAD" w:rsidP="00AE2AA5">
      <w:pPr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</w:p>
    <w:p w14:paraId="3D45748F" w14:textId="612E2164" w:rsidR="000B267C" w:rsidRDefault="005A4FAD" w:rsidP="00AE2AA5">
      <w:r>
        <w:rPr>
          <w:noProof/>
        </w:rPr>
        <w:lastRenderedPageBreak/>
        <w:drawing>
          <wp:inline distT="0" distB="0" distL="0" distR="0" wp14:anchorId="38683747" wp14:editId="1C64C6DF">
            <wp:extent cx="6645910" cy="10013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0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3E500" w14:textId="3DD7D81D" w:rsidR="005A4FAD" w:rsidRDefault="005A4FAD" w:rsidP="00AE2AA5">
      <w:proofErr w:type="gramStart"/>
      <w:r>
        <w:t>Ans :</w:t>
      </w:r>
      <w:proofErr w:type="gramEnd"/>
    </w:p>
    <w:p w14:paraId="031CFCE9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this may be helpful for the beginners</w:t>
      </w:r>
    </w:p>
    <w:p w14:paraId="0A1F29E6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dices=saddle(M)</w:t>
      </w:r>
    </w:p>
    <w:p w14:paraId="68971952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dices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[</w:t>
      </w:r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;</w:t>
      </w:r>
    </w:p>
    <w:p w14:paraId="07B35B8A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=1;</w:t>
      </w:r>
    </w:p>
    <w:p w14:paraId="06CB71E3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</w:t>
      </w:r>
      <w:proofErr w:type="spellStart"/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ow,col</w:t>
      </w:r>
      <w:proofErr w:type="spellEnd"/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]=size(M);</w:t>
      </w:r>
    </w:p>
    <w:p w14:paraId="45DCC025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_row</w:t>
      </w:r>
      <w:proofErr w:type="spell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max(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,[</w:t>
      </w:r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2)';        </w:t>
      </w: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 xml:space="preserve">%finding the maximum element of each row and storing it in a vector </w:t>
      </w:r>
    </w:p>
    <w:p w14:paraId="40C42B80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_col</w:t>
      </w:r>
      <w:proofErr w:type="spell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min(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,[</w:t>
      </w:r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],1);            </w:t>
      </w: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finding the minimum of each column and storing it in a vector</w:t>
      </w:r>
    </w:p>
    <w:p w14:paraId="40C5A218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=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row</w:t>
      </w:r>
      <w:proofErr w:type="gramEnd"/>
    </w:p>
    <w:p w14:paraId="78E84F54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c=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col</w:t>
      </w:r>
      <w:proofErr w:type="gramEnd"/>
    </w:p>
    <w:p w14:paraId="033836D7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 xml:space="preserve">%as the </w:t>
      </w:r>
      <w:proofErr w:type="spell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saddle_point_</w:t>
      </w:r>
      <w:proofErr w:type="gram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element</w:t>
      </w:r>
      <w:proofErr w:type="spell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 xml:space="preserve"> ,S</w:t>
      </w:r>
      <w:proofErr w:type="gram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&gt;=every element in the row i.e. S=maximum of the elements of the row elements</w:t>
      </w:r>
    </w:p>
    <w:p w14:paraId="1E9C8A2F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and S&lt;=every element in the column    i.e.    S=minimum of the column elements</w:t>
      </w:r>
    </w:p>
    <w:p w14:paraId="766DE9C4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M(</w:t>
      </w:r>
      <w:proofErr w:type="spellStart"/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,c</w:t>
      </w:r>
      <w:proofErr w:type="spellEnd"/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gt;=</w:t>
      </w:r>
      <w:proofErr w:type="spell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ax_row</w:t>
      </w:r>
      <w:proofErr w:type="spell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r)) &amp;&amp; (M(</w:t>
      </w:r>
      <w:proofErr w:type="spell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r,c</w:t>
      </w:r>
      <w:proofErr w:type="spell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&lt;=</w:t>
      </w:r>
      <w:proofErr w:type="spell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min_col</w:t>
      </w:r>
      <w:proofErr w:type="spell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c))</w:t>
      </w:r>
    </w:p>
    <w:p w14:paraId="71ADF9FD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 xml:space="preserve">%instead of this line you may also use </w:t>
      </w:r>
    </w:p>
    <w:p w14:paraId="3A5C4D6E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%    if(M(</w:t>
      </w:r>
      <w:proofErr w:type="spellStart"/>
      <w:proofErr w:type="gram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r,c</w:t>
      </w:r>
      <w:proofErr w:type="spellEnd"/>
      <w:proofErr w:type="gram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)==</w:t>
      </w:r>
      <w:proofErr w:type="spell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max_row</w:t>
      </w:r>
      <w:proofErr w:type="spell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(r)) &amp;&amp; (M(</w:t>
      </w:r>
      <w:proofErr w:type="spell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r,c</w:t>
      </w:r>
      <w:proofErr w:type="spell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)==</w:t>
      </w:r>
      <w:proofErr w:type="spellStart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min_col</w:t>
      </w:r>
      <w:proofErr w:type="spellEnd"/>
      <w:r w:rsidRPr="005A4FAD">
        <w:rPr>
          <w:rFonts w:ascii="Consolas" w:eastAsia="Times New Roman" w:hAnsi="Consolas" w:cs="Times New Roman"/>
          <w:color w:val="3C763D"/>
          <w:sz w:val="21"/>
          <w:szCs w:val="21"/>
          <w:lang w:eastAsia="en-IN"/>
        </w:rPr>
        <w:t>(c))</w:t>
      </w:r>
    </w:p>
    <w:p w14:paraId="02134BCF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    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>indices</w:t>
      </w:r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>(n,1)=r;</w:t>
      </w:r>
    </w:p>
    <w:p w14:paraId="394FE551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 xml:space="preserve">            </w:t>
      </w:r>
      <w:proofErr w:type="gramStart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>indices</w:t>
      </w:r>
      <w:proofErr w:type="gramEnd"/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>(n,2)=c;</w:t>
      </w:r>
    </w:p>
    <w:p w14:paraId="491D3935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val="fr-FR" w:eastAsia="en-IN"/>
        </w:rPr>
        <w:t xml:space="preserve">            </w:t>
      </w: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n=n+1;</w:t>
      </w:r>
    </w:p>
    <w:p w14:paraId="01287C80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    </w:t>
      </w: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093CF09A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01E6FCF9" w14:textId="77777777" w:rsidR="005A4FAD" w:rsidRPr="005A4FAD" w:rsidRDefault="005A4FAD" w:rsidP="005A4FAD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5A4FAD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1C8AB6F7" w14:textId="6466F802" w:rsidR="005A4FAD" w:rsidRDefault="005A4FAD" w:rsidP="00AE2AA5"/>
    <w:p w14:paraId="5D455F62" w14:textId="496919B4" w:rsidR="00A27387" w:rsidRDefault="00A27387" w:rsidP="00AE2AA5"/>
    <w:p w14:paraId="600BE5D5" w14:textId="437CF53E" w:rsidR="00A27387" w:rsidRDefault="00A27387" w:rsidP="00AE2AA5"/>
    <w:p w14:paraId="2BD935B3" w14:textId="46EDD644" w:rsidR="00A27387" w:rsidRDefault="00A27387" w:rsidP="00AE2AA5"/>
    <w:p w14:paraId="2D41B80F" w14:textId="4D3EEA9F" w:rsidR="00A27387" w:rsidRDefault="00A27387" w:rsidP="00AE2AA5"/>
    <w:p w14:paraId="01BBA112" w14:textId="161ED1B6" w:rsidR="00A27387" w:rsidRDefault="00A27387" w:rsidP="00AE2AA5"/>
    <w:p w14:paraId="375FE001" w14:textId="74214945" w:rsidR="00A27387" w:rsidRDefault="00A27387" w:rsidP="00AE2AA5"/>
    <w:p w14:paraId="3C04E423" w14:textId="22B0E729" w:rsidR="00A27387" w:rsidRDefault="00A27387" w:rsidP="00AE2AA5"/>
    <w:p w14:paraId="77A0DE91" w14:textId="7187563C" w:rsidR="00A27387" w:rsidRDefault="00A27387" w:rsidP="00AE2AA5"/>
    <w:p w14:paraId="70043BD9" w14:textId="6D78DE01" w:rsidR="00A27387" w:rsidRDefault="00A27387" w:rsidP="00AE2AA5"/>
    <w:p w14:paraId="50E9B50A" w14:textId="30D31108" w:rsidR="00A27387" w:rsidRDefault="00A27387" w:rsidP="00AE2AA5"/>
    <w:p w14:paraId="2C4135ED" w14:textId="5CBE8CA7" w:rsidR="00A27387" w:rsidRDefault="00A27387" w:rsidP="00AE2AA5"/>
    <w:p w14:paraId="1526CE6B" w14:textId="0CC999FE" w:rsidR="00A27387" w:rsidRDefault="00A27387" w:rsidP="00AE2AA5"/>
    <w:p w14:paraId="2D2564D0" w14:textId="0E995A9B" w:rsidR="00A27387" w:rsidRDefault="00A27387" w:rsidP="00AE2AA5"/>
    <w:p w14:paraId="2C359406" w14:textId="0478600E" w:rsidR="00A27387" w:rsidRDefault="00A27387" w:rsidP="00AE2AA5">
      <w:r>
        <w:rPr>
          <w:noProof/>
        </w:rPr>
        <w:drawing>
          <wp:inline distT="0" distB="0" distL="0" distR="0" wp14:anchorId="160F9B63" wp14:editId="4303D111">
            <wp:extent cx="6645910" cy="13112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9BBA0" w14:textId="03F1396F" w:rsidR="00A27387" w:rsidRDefault="00A27387" w:rsidP="00AE2AA5"/>
    <w:p w14:paraId="5834FE83" w14:textId="6974CA32" w:rsidR="00A27387" w:rsidRDefault="00A27387" w:rsidP="00AE2AA5">
      <w:r>
        <w:t>Ans:</w:t>
      </w:r>
    </w:p>
    <w:p w14:paraId="29EAA8C1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output] = blur(</w:t>
      </w:r>
      <w:proofErr w:type="spellStart"/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,w</w:t>
      </w:r>
      <w:proofErr w:type="spellEnd"/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2A58B47A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[row col] = size(A);</w:t>
      </w:r>
    </w:p>
    <w:p w14:paraId="28108749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A=uint8(A);</w:t>
      </w:r>
    </w:p>
    <w:p w14:paraId="1D22C2A1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=nan(size(A) + (2*w));</w:t>
      </w:r>
    </w:p>
    <w:p w14:paraId="59915C6D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B(w+</w:t>
      </w:r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end</w:t>
      </w:r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w,w+1:end-w)=A;</w:t>
      </w:r>
    </w:p>
    <w:p w14:paraId="38939571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 = 0*A;</w:t>
      </w:r>
    </w:p>
    <w:p w14:paraId="10D8F3B5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w+</w:t>
      </w:r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row</w:t>
      </w:r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w</w:t>
      </w:r>
    </w:p>
    <w:p w14:paraId="6E0A308E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</w:t>
      </w:r>
      <w:r w:rsidRPr="00A2738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or </w:t>
      </w: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j=w+</w:t>
      </w:r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col</w:t>
      </w:r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w</w:t>
      </w:r>
    </w:p>
    <w:p w14:paraId="17F5B492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mp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=B(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-</w:t>
      </w:r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:i</w:t>
      </w:r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+w,j-w:j+w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;</w:t>
      </w:r>
    </w:p>
    <w:p w14:paraId="481CF79E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  output(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</w:t>
      </w:r>
      <w:proofErr w:type="spellStart"/>
      <w:proofErr w:type="gram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w,j</w:t>
      </w:r>
      <w:proofErr w:type="spellEnd"/>
      <w:proofErr w:type="gram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-w)=mean(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mp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~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snan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tmp</w:t>
      </w:r>
      <w:proofErr w:type="spellEnd"/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));</w:t>
      </w:r>
    </w:p>
    <w:p w14:paraId="1A54332E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 </w:t>
      </w:r>
      <w:r w:rsidRPr="00A2738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2B3C29D4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3E1D73BF" w14:textId="77777777" w:rsidR="00A27387" w:rsidRPr="00A27387" w:rsidRDefault="00A27387" w:rsidP="00A2738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A2738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=uint8(output);</w:t>
      </w:r>
    </w:p>
    <w:p w14:paraId="407DD743" w14:textId="6EC586C4" w:rsidR="00A27387" w:rsidRDefault="00A27387" w:rsidP="00AE2AA5"/>
    <w:p w14:paraId="2AD00E4E" w14:textId="0AC19EFB" w:rsidR="00785307" w:rsidRDefault="00785307" w:rsidP="00AE2AA5"/>
    <w:p w14:paraId="40FCB217" w14:textId="3948EAF5" w:rsidR="00785307" w:rsidRDefault="00785307" w:rsidP="00AE2AA5"/>
    <w:p w14:paraId="3D6A813C" w14:textId="39ECB888" w:rsidR="00785307" w:rsidRDefault="00785307" w:rsidP="00AE2AA5"/>
    <w:p w14:paraId="49701C29" w14:textId="6CF53A2B" w:rsidR="00785307" w:rsidRDefault="00785307" w:rsidP="00AE2AA5"/>
    <w:p w14:paraId="16C56555" w14:textId="2DCD1BF6" w:rsidR="00785307" w:rsidRDefault="00785307" w:rsidP="00AE2AA5"/>
    <w:p w14:paraId="30B67B0B" w14:textId="639B2432" w:rsidR="00785307" w:rsidRDefault="00785307" w:rsidP="00AE2AA5"/>
    <w:p w14:paraId="51C86BC7" w14:textId="10DB946D" w:rsidR="00785307" w:rsidRDefault="00785307" w:rsidP="00AE2AA5"/>
    <w:p w14:paraId="52D9D8FC" w14:textId="0A662F04" w:rsidR="00785307" w:rsidRDefault="00785307" w:rsidP="00AE2AA5"/>
    <w:p w14:paraId="0D265C69" w14:textId="13B3E537" w:rsidR="00785307" w:rsidRDefault="00785307" w:rsidP="00AE2AA5"/>
    <w:p w14:paraId="776D23E0" w14:textId="310651B8" w:rsidR="00785307" w:rsidRDefault="00785307" w:rsidP="00AE2AA5"/>
    <w:p w14:paraId="5A79D7BC" w14:textId="0F56239D" w:rsidR="00785307" w:rsidRDefault="00785307" w:rsidP="00AE2AA5"/>
    <w:p w14:paraId="76A0E91E" w14:textId="161C0EC0" w:rsidR="00785307" w:rsidRDefault="00785307" w:rsidP="00AE2AA5"/>
    <w:p w14:paraId="4D6E9020" w14:textId="259BF431" w:rsidR="00785307" w:rsidRDefault="00785307" w:rsidP="00AE2AA5"/>
    <w:p w14:paraId="6AF3CA19" w14:textId="259D1A2B" w:rsidR="00785307" w:rsidRDefault="00785307" w:rsidP="00AE2AA5"/>
    <w:p w14:paraId="1701AB7B" w14:textId="361C4894" w:rsidR="00785307" w:rsidRDefault="00785307" w:rsidP="00AE2AA5"/>
    <w:p w14:paraId="761926C3" w14:textId="3DF0EE3E" w:rsidR="00785307" w:rsidRDefault="00785307" w:rsidP="00AE2AA5"/>
    <w:p w14:paraId="5EF08D79" w14:textId="4D7049B3" w:rsidR="00785307" w:rsidRDefault="00785307" w:rsidP="00AE2AA5"/>
    <w:p w14:paraId="3D2F184B" w14:textId="49025734" w:rsidR="00785307" w:rsidRDefault="00785307" w:rsidP="00AE2AA5">
      <w:r>
        <w:rPr>
          <w:noProof/>
        </w:rPr>
        <w:drawing>
          <wp:inline distT="0" distB="0" distL="0" distR="0" wp14:anchorId="25EE2821" wp14:editId="64AFD81A">
            <wp:extent cx="6645910" cy="251650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84618" w14:textId="0169CFF0" w:rsidR="00785307" w:rsidRDefault="00785307" w:rsidP="00AE2AA5">
      <w:r>
        <w:t>Ans:</w:t>
      </w:r>
    </w:p>
    <w:p w14:paraId="78DA7E52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function </w:t>
      </w: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output = </w:t>
      </w:r>
      <w:proofErr w:type="spell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cho_gen</w:t>
      </w:r>
      <w:proofErr w:type="spell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</w:t>
      </w:r>
      <w:proofErr w:type="spellStart"/>
      <w:proofErr w:type="gram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in,fs</w:t>
      </w:r>
      <w:proofErr w:type="gram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,delay,gain</w:t>
      </w:r>
      <w:proofErr w:type="spell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</w:t>
      </w:r>
    </w:p>
    <w:p w14:paraId="712D0CD7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amples = round(fs*delay</w:t>
      </w:r>
      <w:proofErr w:type="gram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) ;</w:t>
      </w:r>
      <w:proofErr w:type="gramEnd"/>
    </w:p>
    <w:p w14:paraId="68529A73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ds = floor(samples);</w:t>
      </w:r>
    </w:p>
    <w:p w14:paraId="43FC21D7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ignal = zeros(length(in)+ds,1);</w:t>
      </w:r>
    </w:p>
    <w:p w14:paraId="3AAB1CCF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signal(</w:t>
      </w:r>
      <w:proofErr w:type="gram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length</w:t>
      </w:r>
      <w:proofErr w:type="gram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))=in;</w:t>
      </w:r>
    </w:p>
    <w:p w14:paraId="517CF3A9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cho_signal</w:t>
      </w:r>
      <w:proofErr w:type="spell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 =zeros(length(in)+ds,1);</w:t>
      </w:r>
    </w:p>
    <w:p w14:paraId="419C78A8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proofErr w:type="spell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cho_signal</w:t>
      </w:r>
      <w:proofErr w:type="spell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ds+(</w:t>
      </w:r>
      <w:proofErr w:type="gram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1:length</w:t>
      </w:r>
      <w:proofErr w:type="gram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(in*gain)))=in*gain;</w:t>
      </w:r>
    </w:p>
    <w:p w14:paraId="2ACD8BD7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 xml:space="preserve">output= signal + </w:t>
      </w:r>
      <w:proofErr w:type="spell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echo_signal</w:t>
      </w:r>
      <w:proofErr w:type="spell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;</w:t>
      </w:r>
    </w:p>
    <w:p w14:paraId="2A7A8389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= max(abs(output));</w:t>
      </w:r>
    </w:p>
    <w:p w14:paraId="3914DCBC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 xml:space="preserve">if </w:t>
      </w: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p&gt;1</w:t>
      </w:r>
    </w:p>
    <w:p w14:paraId="7064FA73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=</w:t>
      </w:r>
      <w:proofErr w:type="gramStart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 .</w:t>
      </w:r>
      <w:proofErr w:type="gramEnd"/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/ p;</w:t>
      </w:r>
    </w:p>
    <w:p w14:paraId="6CE90C07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lse</w:t>
      </w:r>
    </w:p>
    <w:p w14:paraId="437F6B4B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  <w:t>output = output;</w:t>
      </w:r>
    </w:p>
    <w:p w14:paraId="0A43F4BD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6C10BDFD" w14:textId="77777777" w:rsidR="00785307" w:rsidRPr="00785307" w:rsidRDefault="00785307" w:rsidP="00785307">
      <w:pPr>
        <w:spacing w:after="0" w:line="307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IN"/>
        </w:rPr>
      </w:pPr>
      <w:r w:rsidRPr="00785307">
        <w:rPr>
          <w:rFonts w:ascii="Consolas" w:eastAsia="Times New Roman" w:hAnsi="Consolas" w:cs="Times New Roman"/>
          <w:color w:val="0000FF"/>
          <w:sz w:val="21"/>
          <w:szCs w:val="21"/>
          <w:lang w:eastAsia="en-IN"/>
        </w:rPr>
        <w:t>end</w:t>
      </w:r>
    </w:p>
    <w:p w14:paraId="535AD98B" w14:textId="77777777" w:rsidR="00785307" w:rsidRPr="00AE2AA5" w:rsidRDefault="00785307" w:rsidP="00AE2AA5"/>
    <w:sectPr w:rsidR="00785307" w:rsidRPr="00AE2AA5" w:rsidSect="00AE2AA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2E8C1" w14:textId="77777777" w:rsidR="00723883" w:rsidRDefault="00723883" w:rsidP="00AE2AA5">
      <w:pPr>
        <w:spacing w:after="0" w:line="240" w:lineRule="auto"/>
      </w:pPr>
      <w:r>
        <w:separator/>
      </w:r>
    </w:p>
  </w:endnote>
  <w:endnote w:type="continuationSeparator" w:id="0">
    <w:p w14:paraId="50800AA5" w14:textId="77777777" w:rsidR="00723883" w:rsidRDefault="00723883" w:rsidP="00AE2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683E7A" w14:textId="77777777" w:rsidR="00723883" w:rsidRDefault="00723883" w:rsidP="00AE2AA5">
      <w:pPr>
        <w:spacing w:after="0" w:line="240" w:lineRule="auto"/>
      </w:pPr>
      <w:r>
        <w:separator/>
      </w:r>
    </w:p>
  </w:footnote>
  <w:footnote w:type="continuationSeparator" w:id="0">
    <w:p w14:paraId="3BD940E5" w14:textId="77777777" w:rsidR="00723883" w:rsidRDefault="00723883" w:rsidP="00AE2AA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zNDEysTQ2MzczNDRV0lEKTi0uzszPAykwrAUAJLcggCwAAAA="/>
  </w:docVars>
  <w:rsids>
    <w:rsidRoot w:val="00776289"/>
    <w:rsid w:val="000B267C"/>
    <w:rsid w:val="003250D6"/>
    <w:rsid w:val="005A4FAD"/>
    <w:rsid w:val="006D45D0"/>
    <w:rsid w:val="00723883"/>
    <w:rsid w:val="00776289"/>
    <w:rsid w:val="00785307"/>
    <w:rsid w:val="00A27387"/>
    <w:rsid w:val="00AA132D"/>
    <w:rsid w:val="00AE2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928CEF"/>
  <w15:chartTrackingRefBased/>
  <w15:docId w15:val="{F2E80C1A-F7B3-42B5-9299-BDC96BF66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AA5"/>
  </w:style>
  <w:style w:type="paragraph" w:styleId="Footer">
    <w:name w:val="footer"/>
    <w:basedOn w:val="Normal"/>
    <w:link w:val="Foot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AA5"/>
  </w:style>
  <w:style w:type="character" w:customStyle="1" w:styleId="s0a87ec0021">
    <w:name w:val="s0a87ec0021"/>
    <w:basedOn w:val="DefaultParagraphFont"/>
    <w:rsid w:val="00AE2AA5"/>
    <w:rPr>
      <w:strike w:val="0"/>
      <w:dstrike w:val="0"/>
      <w:color w:val="0000FF"/>
      <w:u w:val="none"/>
      <w:effect w:val="none"/>
    </w:rPr>
  </w:style>
  <w:style w:type="character" w:customStyle="1" w:styleId="s0a87ec003">
    <w:name w:val="s0a87ec003"/>
    <w:basedOn w:val="DefaultParagraphFont"/>
    <w:rsid w:val="00AE2AA5"/>
  </w:style>
  <w:style w:type="character" w:customStyle="1" w:styleId="s0a87ec0041">
    <w:name w:val="s0a87ec0041"/>
    <w:basedOn w:val="DefaultParagraphFont"/>
    <w:rsid w:val="00AE2AA5"/>
    <w:rPr>
      <w:strike w:val="0"/>
      <w:dstrike w:val="0"/>
      <w:color w:val="A020F0"/>
      <w:u w:val="none"/>
      <w:effect w:val="none"/>
    </w:rPr>
  </w:style>
  <w:style w:type="character" w:customStyle="1" w:styleId="s0a87ec0051">
    <w:name w:val="s0a87ec0051"/>
    <w:basedOn w:val="DefaultParagraphFont"/>
    <w:rsid w:val="00AE2AA5"/>
    <w:rPr>
      <w:strike w:val="0"/>
      <w:dstrike w:val="0"/>
      <w:color w:val="3C763D"/>
      <w:u w:val="none"/>
      <w:effect w:val="none"/>
    </w:rPr>
  </w:style>
  <w:style w:type="character" w:customStyle="1" w:styleId="seb90c91221">
    <w:name w:val="seb90c91221"/>
    <w:basedOn w:val="DefaultParagraphFont"/>
    <w:rsid w:val="000B267C"/>
    <w:rPr>
      <w:strike w:val="0"/>
      <w:dstrike w:val="0"/>
      <w:color w:val="0000FF"/>
      <w:u w:val="none"/>
      <w:effect w:val="none"/>
    </w:rPr>
  </w:style>
  <w:style w:type="character" w:customStyle="1" w:styleId="seb90c9123">
    <w:name w:val="seb90c9123"/>
    <w:basedOn w:val="DefaultParagraphFont"/>
    <w:rsid w:val="000B267C"/>
  </w:style>
  <w:style w:type="character" w:customStyle="1" w:styleId="seb90c91241">
    <w:name w:val="seb90c91241"/>
    <w:basedOn w:val="DefaultParagraphFont"/>
    <w:rsid w:val="000B267C"/>
    <w:rPr>
      <w:strike w:val="0"/>
      <w:dstrike w:val="0"/>
      <w:color w:val="A020F0"/>
      <w:u w:val="none"/>
      <w:effect w:val="none"/>
    </w:rPr>
  </w:style>
  <w:style w:type="character" w:customStyle="1" w:styleId="seb90c91251">
    <w:name w:val="seb90c91251"/>
    <w:basedOn w:val="DefaultParagraphFont"/>
    <w:rsid w:val="000B267C"/>
    <w:rPr>
      <w:strike w:val="0"/>
      <w:dstrike w:val="0"/>
      <w:color w:val="3C763D"/>
      <w:u w:val="none"/>
      <w:effect w:val="none"/>
    </w:rPr>
  </w:style>
  <w:style w:type="character" w:customStyle="1" w:styleId="s60f801af21">
    <w:name w:val="s60f801af21"/>
    <w:basedOn w:val="DefaultParagraphFont"/>
    <w:rsid w:val="005A4FAD"/>
    <w:rPr>
      <w:strike w:val="0"/>
      <w:dstrike w:val="0"/>
      <w:color w:val="3C763D"/>
      <w:u w:val="none"/>
      <w:effect w:val="none"/>
    </w:rPr>
  </w:style>
  <w:style w:type="character" w:customStyle="1" w:styleId="s60f801af31">
    <w:name w:val="s60f801af31"/>
    <w:basedOn w:val="DefaultParagraphFont"/>
    <w:rsid w:val="005A4FAD"/>
    <w:rPr>
      <w:strike w:val="0"/>
      <w:dstrike w:val="0"/>
      <w:color w:val="0000FF"/>
      <w:u w:val="none"/>
      <w:effect w:val="none"/>
    </w:rPr>
  </w:style>
  <w:style w:type="character" w:customStyle="1" w:styleId="s60f801af4">
    <w:name w:val="s60f801af4"/>
    <w:basedOn w:val="DefaultParagraphFont"/>
    <w:rsid w:val="005A4FAD"/>
  </w:style>
  <w:style w:type="character" w:customStyle="1" w:styleId="s598d06cc21">
    <w:name w:val="s598d06cc21"/>
    <w:basedOn w:val="DefaultParagraphFont"/>
    <w:rsid w:val="00A27387"/>
    <w:rPr>
      <w:strike w:val="0"/>
      <w:dstrike w:val="0"/>
      <w:color w:val="0000FF"/>
      <w:u w:val="none"/>
      <w:effect w:val="none"/>
    </w:rPr>
  </w:style>
  <w:style w:type="character" w:customStyle="1" w:styleId="s598d06cc3">
    <w:name w:val="s598d06cc3"/>
    <w:basedOn w:val="DefaultParagraphFont"/>
    <w:rsid w:val="00A27387"/>
  </w:style>
  <w:style w:type="character" w:customStyle="1" w:styleId="s2649547d21">
    <w:name w:val="s2649547d21"/>
    <w:basedOn w:val="DefaultParagraphFont"/>
    <w:rsid w:val="00785307"/>
    <w:rPr>
      <w:strike w:val="0"/>
      <w:dstrike w:val="0"/>
      <w:color w:val="0000FF"/>
      <w:u w:val="none"/>
      <w:effect w:val="none"/>
    </w:rPr>
  </w:style>
  <w:style w:type="character" w:customStyle="1" w:styleId="s2649547d3">
    <w:name w:val="s2649547d3"/>
    <w:basedOn w:val="DefaultParagraphFont"/>
    <w:rsid w:val="007853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62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41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6122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274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14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9359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825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575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0782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92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2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112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137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92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55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689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879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54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6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32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76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14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55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531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90137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3170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4975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376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780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207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493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82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252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81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344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18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135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3788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7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63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6862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187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285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239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33157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893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82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40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20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2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66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355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9956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292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7069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421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67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1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45827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90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81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240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2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90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7500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3081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8668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617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394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2003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515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3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7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661788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363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125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9629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6284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0013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791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0046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378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515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780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41943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6702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8330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9659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5</Pages>
  <Words>365</Words>
  <Characters>2082</Characters>
  <Application>Microsoft Office Word</Application>
  <DocSecurity>0</DocSecurity>
  <Lines>17</Lines>
  <Paragraphs>4</Paragraphs>
  <ScaleCrop>false</ScaleCrop>
  <Company/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DEY Abhishek Vivekanand</dc:creator>
  <cp:keywords/>
  <dc:description/>
  <cp:lastModifiedBy>PANDEY Abhishek Vivekanand</cp:lastModifiedBy>
  <cp:revision>8</cp:revision>
  <dcterms:created xsi:type="dcterms:W3CDTF">2020-04-18T14:37:00Z</dcterms:created>
  <dcterms:modified xsi:type="dcterms:W3CDTF">2020-04-18T16:35:00Z</dcterms:modified>
</cp:coreProperties>
</file>